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FE5EE" w14:textId="5660B21C" w:rsidR="00FD6F9C" w:rsidRDefault="00FD6F9C">
      <w:r>
        <w:t>Team Name: Flex</w:t>
      </w:r>
    </w:p>
    <w:p w14:paraId="569DBB7B" w14:textId="2F6E9ED6" w:rsidR="00FD6F9C" w:rsidRDefault="00FD6F9C">
      <w:r>
        <w:t>Team Members: 190018V,</w:t>
      </w:r>
      <w:r w:rsidRPr="00FD6F9C">
        <w:t xml:space="preserve"> </w:t>
      </w:r>
      <w:r w:rsidRPr="00FD6F9C">
        <w:t>190622R</w:t>
      </w:r>
      <w:r>
        <w:t xml:space="preserve">, </w:t>
      </w:r>
      <w:r w:rsidRPr="00FD6F9C">
        <w:t>190648C</w:t>
      </w:r>
      <w:r>
        <w:t>,</w:t>
      </w:r>
      <w:r w:rsidRPr="00FD6F9C">
        <w:t xml:space="preserve"> </w:t>
      </w:r>
      <w:r w:rsidRPr="00FD6F9C">
        <w:t>190712T</w:t>
      </w:r>
    </w:p>
    <w:p w14:paraId="66FFF3D9" w14:textId="2FB6F836" w:rsidR="00186369" w:rsidRDefault="00FD6F9C">
      <w:r>
        <w:t>Project Idea: Portable &amp; affordable digital oscilloscope</w:t>
      </w:r>
    </w:p>
    <w:p w14:paraId="195D0005" w14:textId="1FD66F79" w:rsidR="00FD6F9C" w:rsidRDefault="00FD6F9C"/>
    <w:p w14:paraId="4D68E52A" w14:textId="77777777" w:rsidR="00FD6F9C" w:rsidRPr="00FD6F9C" w:rsidRDefault="00FD6F9C">
      <w:pPr>
        <w:rPr>
          <w:b/>
          <w:bCs/>
        </w:rPr>
      </w:pPr>
      <w:r w:rsidRPr="00FD6F9C">
        <w:rPr>
          <w:b/>
          <w:bCs/>
        </w:rPr>
        <w:t xml:space="preserve">Problem: </w:t>
      </w:r>
    </w:p>
    <w:p w14:paraId="007F3C85" w14:textId="73E904C5" w:rsidR="00FD6F9C" w:rsidRDefault="00FD6F9C">
      <w:r>
        <w:t xml:space="preserve">The oscilloscope is a mandatory device for every people who are engaged in electronics, </w:t>
      </w:r>
      <w:proofErr w:type="gramStart"/>
      <w:r>
        <w:t>telecommunication</w:t>
      </w:r>
      <w:proofErr w:type="gramEnd"/>
      <w:r>
        <w:t xml:space="preserve"> and electrical fields. But available oscilloscopes in the market are too expensive even the currently available portable oscilloscopes are not affordable for students and undergraduates. </w:t>
      </w:r>
    </w:p>
    <w:p w14:paraId="5AFE599E" w14:textId="77777777" w:rsidR="00FD6F9C" w:rsidRDefault="00FD6F9C">
      <w:r w:rsidRPr="00FD6F9C">
        <w:rPr>
          <w:b/>
          <w:bCs/>
        </w:rPr>
        <w:t>Solution:</w:t>
      </w:r>
      <w:r>
        <w:t xml:space="preserve"> </w:t>
      </w:r>
    </w:p>
    <w:p w14:paraId="553D4C36" w14:textId="4C2C4FCD" w:rsidR="00FD6F9C" w:rsidRDefault="00FD6F9C">
      <w:r>
        <w:t xml:space="preserve">Develop a portable oscilloscope at an affordable price. It can be connected wirelessly to a mobile phone or a PC to see the waveforms. </w:t>
      </w:r>
    </w:p>
    <w:p w14:paraId="5EA5CE88" w14:textId="07A22EC6" w:rsidR="00FD6F9C" w:rsidRDefault="00FD6F9C">
      <w:r>
        <w:t xml:space="preserve">Here the most critical part is the sampling rate of the ADC. </w:t>
      </w:r>
      <w:proofErr w:type="gramStart"/>
      <w:r>
        <w:t>So</w:t>
      </w:r>
      <w:proofErr w:type="gramEnd"/>
      <w:r>
        <w:t xml:space="preserve"> we did a market search in the availability of high-speed ADC ships &amp; found that ESP32 is the most cost-effective chip for that with 2MPS ADC capability with inbuilt </w:t>
      </w:r>
      <w:proofErr w:type="spellStart"/>
      <w:r>
        <w:t>wifi</w:t>
      </w:r>
      <w:proofErr w:type="spellEnd"/>
      <w:r>
        <w:t xml:space="preserve">. Also, we suppose to add a voltage scaling circuit to our design then we can monitor signals with a wide range of voltage variation. </w:t>
      </w:r>
    </w:p>
    <w:p w14:paraId="4B583724" w14:textId="77777777" w:rsidR="00FD6F9C" w:rsidRDefault="00FD6F9C"/>
    <w:sectPr w:rsidR="00FD6F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TEzMjYxsjQzsjBS0lEKTi0uzszPAykwrAUATEkjzCwAAAA="/>
  </w:docVars>
  <w:rsids>
    <w:rsidRoot w:val="00FD6F9C"/>
    <w:rsid w:val="00186369"/>
    <w:rsid w:val="00FD6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80CD5"/>
  <w15:chartTrackingRefBased/>
  <w15:docId w15:val="{DCD7DF90-ECD8-4F38-886B-5265ACCBA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0</Words>
  <Characters>803</Characters>
  <Application>Microsoft Office Word</Application>
  <DocSecurity>0</DocSecurity>
  <Lines>6</Lines>
  <Paragraphs>1</Paragraphs>
  <ScaleCrop>false</ScaleCrop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od Abeywickrama</dc:creator>
  <cp:keywords/>
  <dc:description/>
  <cp:lastModifiedBy>Chamod Abeywickrama</cp:lastModifiedBy>
  <cp:revision>1</cp:revision>
  <dcterms:created xsi:type="dcterms:W3CDTF">2022-11-01T05:37:00Z</dcterms:created>
  <dcterms:modified xsi:type="dcterms:W3CDTF">2022-11-01T05:56:00Z</dcterms:modified>
</cp:coreProperties>
</file>